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4"/>
          <w:szCs w:val="24"/>
          <w:u w:val="single"/>
        </w:rPr>
      </w:pPr>
      <w:r>
        <w:rPr>
          <w:b/>
          <w:color w:val="000000"/>
          <w:sz w:val="24"/>
          <w:szCs w:val="24"/>
          <w:u w:val="single"/>
        </w:rPr>
        <w:t>Experiment 8</w:t>
      </w:r>
    </w:p>
    <w:p w14:paraId="00000002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Task 1</w:t>
      </w:r>
    </w:p>
    <w:p w14:paraId="00000003" w14:textId="7723348C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1. Write a block to display sum of digits of a three-digit number</w:t>
      </w:r>
    </w:p>
    <w:p w14:paraId="00000004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Code :(Using PL/SQL)</w:t>
      </w:r>
    </w:p>
    <w:p w14:paraId="00000005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do $$</w:t>
      </w:r>
    </w:p>
    <w:p w14:paraId="00000006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&lt;&lt;block1&gt;&gt;</w:t>
      </w:r>
    </w:p>
    <w:p w14:paraId="00000007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Declare</w:t>
      </w:r>
    </w:p>
    <w:p w14:paraId="00000008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  <w:t xml:space="preserve">n </w:t>
      </w:r>
      <w:proofErr w:type="gramStart"/>
      <w:r>
        <w:rPr>
          <w:color w:val="000000"/>
        </w:rPr>
        <w:t>int:=</w:t>
      </w:r>
      <w:proofErr w:type="gramEnd"/>
      <w:r>
        <w:rPr>
          <w:color w:val="000000"/>
        </w:rPr>
        <w:t>534;</w:t>
      </w:r>
    </w:p>
    <w:p w14:paraId="00000009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  <w:t xml:space="preserve">n1 </w:t>
      </w:r>
      <w:proofErr w:type="gramStart"/>
      <w:r>
        <w:rPr>
          <w:color w:val="000000"/>
        </w:rPr>
        <w:t>int;n</w:t>
      </w:r>
      <w:proofErr w:type="gramEnd"/>
      <w:r>
        <w:rPr>
          <w:color w:val="000000"/>
        </w:rPr>
        <w:t>2 int;n3 int;ans int;</w:t>
      </w:r>
    </w:p>
    <w:p w14:paraId="0000000A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Begin</w:t>
      </w:r>
    </w:p>
    <w:p w14:paraId="0000000B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  <w:t>n1=n/100;</w:t>
      </w:r>
    </w:p>
    <w:p w14:paraId="0000000C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  <w:t>n2=(n/</w:t>
      </w:r>
      <w:proofErr w:type="gramStart"/>
      <w:r>
        <w:rPr>
          <w:color w:val="000000"/>
        </w:rPr>
        <w:t>10)%</w:t>
      </w:r>
      <w:proofErr w:type="gramEnd"/>
      <w:r>
        <w:rPr>
          <w:color w:val="000000"/>
        </w:rPr>
        <w:t>10;</w:t>
      </w:r>
    </w:p>
    <w:p w14:paraId="0000000D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  <w:t>n3=n%10;</w:t>
      </w:r>
    </w:p>
    <w:p w14:paraId="0000000E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  <w:t>ans=n1+n2+n3;</w:t>
      </w:r>
    </w:p>
    <w:p w14:paraId="0000000F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  <w:t xml:space="preserve">Raise Notice 'SUM OF 3 DIGITS OF A 3 DIGIT NUMBER IS=% </w:t>
      </w:r>
      <w:proofErr w:type="gramStart"/>
      <w:r>
        <w:rPr>
          <w:color w:val="000000"/>
        </w:rPr>
        <w:t>',ans</w:t>
      </w:r>
      <w:proofErr w:type="gramEnd"/>
      <w:r>
        <w:rPr>
          <w:color w:val="000000"/>
        </w:rPr>
        <w:t>;</w:t>
      </w:r>
    </w:p>
    <w:p w14:paraId="00000010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end block1 $$;</w:t>
      </w:r>
    </w:p>
    <w:p w14:paraId="00000011" w14:textId="77777777" w:rsidR="00BE583B" w:rsidRDefault="00BE58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12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8"/>
          <w:szCs w:val="28"/>
        </w:rPr>
      </w:pPr>
      <w:proofErr w:type="gramStart"/>
      <w:r>
        <w:rPr>
          <w:b/>
          <w:color w:val="000000"/>
          <w:sz w:val="28"/>
          <w:szCs w:val="28"/>
        </w:rPr>
        <w:t>Output :</w:t>
      </w:r>
      <w:proofErr w:type="gramEnd"/>
    </w:p>
    <w:p w14:paraId="00000013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SUM OF 3 DIGITS OF A 3 DIGIT NUMBER IS=12</w:t>
      </w:r>
    </w:p>
    <w:p w14:paraId="00000014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Query returned successfully with no result in 12 ms.</w:t>
      </w:r>
    </w:p>
    <w:p w14:paraId="00000015" w14:textId="77777777" w:rsidR="00BE583B" w:rsidRDefault="00BE58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16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2. Write a block to display square of 1 to 10</w:t>
      </w:r>
    </w:p>
    <w:p w14:paraId="00000017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Code :(Using PL/SQL)</w:t>
      </w:r>
    </w:p>
    <w:p w14:paraId="00000018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do $$</w:t>
      </w:r>
    </w:p>
    <w:p w14:paraId="00000019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&lt;&lt;block2&gt;&gt;</w:t>
      </w:r>
    </w:p>
    <w:p w14:paraId="0000001A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Declare</w:t>
      </w:r>
    </w:p>
    <w:p w14:paraId="0000001B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  <w:t xml:space="preserve">n </w:t>
      </w:r>
      <w:proofErr w:type="gramStart"/>
      <w:r>
        <w:rPr>
          <w:color w:val="000000"/>
        </w:rPr>
        <w:t>int:=</w:t>
      </w:r>
      <w:proofErr w:type="gramEnd"/>
      <w:r>
        <w:rPr>
          <w:color w:val="000000"/>
        </w:rPr>
        <w:t>1;</w:t>
      </w:r>
    </w:p>
    <w:p w14:paraId="0000001C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Begin</w:t>
      </w:r>
    </w:p>
    <w:p w14:paraId="0000001D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  <w:t>while n&lt;=10</w:t>
      </w:r>
    </w:p>
    <w:p w14:paraId="0000001E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  <w:t>loop</w:t>
      </w:r>
    </w:p>
    <w:p w14:paraId="0000001F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  <w:t xml:space="preserve">Raise Notice 'SQUARE OF % number =% </w:t>
      </w:r>
      <w:proofErr w:type="gramStart"/>
      <w:r>
        <w:rPr>
          <w:color w:val="000000"/>
        </w:rPr>
        <w:t>',n</w:t>
      </w:r>
      <w:proofErr w:type="gramEnd"/>
      <w:r>
        <w:rPr>
          <w:color w:val="000000"/>
        </w:rPr>
        <w:t>,(n*n);</w:t>
      </w:r>
    </w:p>
    <w:p w14:paraId="00000020" w14:textId="202759D3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</w:r>
      <w:r>
        <w:rPr>
          <w:color w:val="000000"/>
        </w:rPr>
        <w:tab/>
      </w:r>
      <w:proofErr w:type="gramStart"/>
      <w:r>
        <w:rPr>
          <w:color w:val="000000"/>
        </w:rPr>
        <w:t>n</w:t>
      </w:r>
      <w:r w:rsidR="00D2676C">
        <w:rPr>
          <w:color w:val="000000"/>
        </w:rPr>
        <w:t>:</w:t>
      </w:r>
      <w:r>
        <w:rPr>
          <w:color w:val="000000"/>
        </w:rPr>
        <w:t>=</w:t>
      </w:r>
      <w:proofErr w:type="gramEnd"/>
      <w:r>
        <w:rPr>
          <w:color w:val="000000"/>
        </w:rPr>
        <w:t>n+1;</w:t>
      </w:r>
    </w:p>
    <w:p w14:paraId="00000021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  <w:t>end loop;</w:t>
      </w:r>
    </w:p>
    <w:p w14:paraId="00000022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end block2 $$;</w:t>
      </w:r>
    </w:p>
    <w:p w14:paraId="00000023" w14:textId="77777777" w:rsidR="00BE583B" w:rsidRDefault="00BE58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24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8"/>
          <w:szCs w:val="28"/>
        </w:rPr>
      </w:pPr>
      <w:proofErr w:type="gramStart"/>
      <w:r>
        <w:rPr>
          <w:b/>
          <w:color w:val="000000"/>
          <w:sz w:val="28"/>
          <w:szCs w:val="28"/>
        </w:rPr>
        <w:t>Output :</w:t>
      </w:r>
      <w:proofErr w:type="gramEnd"/>
    </w:p>
    <w:p w14:paraId="00000025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SQUARE OF 1 number =1</w:t>
      </w:r>
    </w:p>
    <w:p w14:paraId="00000026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SQUARE OF 2 number =4</w:t>
      </w:r>
    </w:p>
    <w:p w14:paraId="00000027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SQUARE OF 3 number =9</w:t>
      </w:r>
    </w:p>
    <w:p w14:paraId="00000028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SQUARE OF 4 number =16</w:t>
      </w:r>
    </w:p>
    <w:p w14:paraId="00000029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SQUARE OF 5 number =25</w:t>
      </w:r>
    </w:p>
    <w:p w14:paraId="0000002A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bookmarkStart w:id="0" w:name="_gjdgxs" w:colFirst="0" w:colLast="0"/>
      <w:bookmarkEnd w:id="0"/>
      <w:r>
        <w:rPr>
          <w:color w:val="000000"/>
        </w:rPr>
        <w:t>NOTICE:  SQUARE OF 6 number =36</w:t>
      </w:r>
    </w:p>
    <w:p w14:paraId="0000002B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SQUARE OF 7 number =49</w:t>
      </w:r>
    </w:p>
    <w:p w14:paraId="0000002C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SQUARE OF 8 number =64</w:t>
      </w:r>
    </w:p>
    <w:p w14:paraId="0000002D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SQUARE OF 9 number =81</w:t>
      </w:r>
    </w:p>
    <w:p w14:paraId="0000002E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SQUARE OF 10 number =100</w:t>
      </w:r>
    </w:p>
    <w:p w14:paraId="0000002F" w14:textId="77777777" w:rsidR="00BE583B" w:rsidRDefault="00BE58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30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Query returned successfully with no result in 12 ms.</w:t>
      </w:r>
    </w:p>
    <w:p w14:paraId="00000031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3. Write a block to display Fibonacci series upto 8th term (start with 0,1)</w:t>
      </w:r>
    </w:p>
    <w:p w14:paraId="00000032" w14:textId="681CB158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Code:</w:t>
      </w:r>
    </w:p>
    <w:p w14:paraId="0CE5DC0B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lastRenderedPageBreak/>
        <w:t>do $$</w:t>
      </w:r>
    </w:p>
    <w:p w14:paraId="69375894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>&lt;&lt;bl&gt;&gt;</w:t>
      </w:r>
    </w:p>
    <w:p w14:paraId="0B4E03A8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>declare</w:t>
      </w:r>
    </w:p>
    <w:p w14:paraId="4AEEE7FF" w14:textId="1EFDEFB0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  <w:t xml:space="preserve">count </w:t>
      </w:r>
      <w:r w:rsidR="00004BD4" w:rsidRPr="0077605F">
        <w:rPr>
          <w:color w:val="000000"/>
        </w:rPr>
        <w:t>int: =</w:t>
      </w:r>
      <w:r w:rsidRPr="0077605F">
        <w:rPr>
          <w:color w:val="000000"/>
        </w:rPr>
        <w:t>3; f int; s int;</w:t>
      </w:r>
      <w:r w:rsidR="00004BD4">
        <w:rPr>
          <w:color w:val="000000"/>
        </w:rPr>
        <w:t xml:space="preserve"> </w:t>
      </w:r>
      <w:r w:rsidRPr="0077605F">
        <w:rPr>
          <w:color w:val="000000"/>
        </w:rPr>
        <w:t>t int;</w:t>
      </w:r>
    </w:p>
    <w:p w14:paraId="4A4702AB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>begin</w:t>
      </w:r>
    </w:p>
    <w:p w14:paraId="213E3C94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  <w:t>f=0;</w:t>
      </w:r>
    </w:p>
    <w:p w14:paraId="6BA6C72A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  <w:t>s=1;</w:t>
      </w:r>
    </w:p>
    <w:p w14:paraId="78338872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  <w:t>Raise Notice 'The Term 1 of Fibonacci series is %</w:t>
      </w:r>
      <w:proofErr w:type="gramStart"/>
      <w:r w:rsidRPr="0077605F">
        <w:rPr>
          <w:color w:val="000000"/>
        </w:rPr>
        <w:t>',f</w:t>
      </w:r>
      <w:proofErr w:type="gramEnd"/>
      <w:r w:rsidRPr="0077605F">
        <w:rPr>
          <w:color w:val="000000"/>
        </w:rPr>
        <w:t>;</w:t>
      </w:r>
    </w:p>
    <w:p w14:paraId="6C0676B8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  <w:t>Raise Notice 'The Term 2 of Fibonacci series is %</w:t>
      </w:r>
      <w:proofErr w:type="gramStart"/>
      <w:r w:rsidRPr="0077605F">
        <w:rPr>
          <w:color w:val="000000"/>
        </w:rPr>
        <w:t>',s</w:t>
      </w:r>
      <w:proofErr w:type="gramEnd"/>
      <w:r w:rsidRPr="0077605F">
        <w:rPr>
          <w:color w:val="000000"/>
        </w:rPr>
        <w:t>;</w:t>
      </w:r>
    </w:p>
    <w:p w14:paraId="4F05740B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  <w:t>t=f+s;</w:t>
      </w:r>
    </w:p>
    <w:p w14:paraId="1F41A5EF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  <w:t>Raise Notice 'The Term % of Fibonacci series is %</w:t>
      </w:r>
      <w:proofErr w:type="gramStart"/>
      <w:r w:rsidRPr="0077605F">
        <w:rPr>
          <w:color w:val="000000"/>
        </w:rPr>
        <w:t>',count</w:t>
      </w:r>
      <w:proofErr w:type="gramEnd"/>
      <w:r w:rsidRPr="0077605F">
        <w:rPr>
          <w:color w:val="000000"/>
        </w:rPr>
        <w:t>,t;</w:t>
      </w:r>
    </w:p>
    <w:p w14:paraId="348796CB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  <w:t>count=count+1;</w:t>
      </w:r>
    </w:p>
    <w:p w14:paraId="50B0C2D6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  <w:t>while count&lt;=8</w:t>
      </w:r>
    </w:p>
    <w:p w14:paraId="282F6476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  <w:t>loop</w:t>
      </w:r>
    </w:p>
    <w:p w14:paraId="3D2DB8BE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</w:r>
      <w:r w:rsidRPr="0077605F">
        <w:rPr>
          <w:color w:val="000000"/>
        </w:rPr>
        <w:tab/>
        <w:t>f=s;</w:t>
      </w:r>
    </w:p>
    <w:p w14:paraId="1E151B81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</w:r>
      <w:r w:rsidRPr="0077605F">
        <w:rPr>
          <w:color w:val="000000"/>
        </w:rPr>
        <w:tab/>
        <w:t>s=t;</w:t>
      </w:r>
    </w:p>
    <w:p w14:paraId="2ACCEC78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</w:r>
      <w:r w:rsidRPr="0077605F">
        <w:rPr>
          <w:color w:val="000000"/>
        </w:rPr>
        <w:tab/>
        <w:t>t=f+s;</w:t>
      </w:r>
    </w:p>
    <w:p w14:paraId="129891CF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</w:r>
      <w:r w:rsidRPr="0077605F">
        <w:rPr>
          <w:color w:val="000000"/>
        </w:rPr>
        <w:tab/>
        <w:t>Raise Notice 'The Term % of Fibonacci series is %</w:t>
      </w:r>
      <w:proofErr w:type="gramStart"/>
      <w:r w:rsidRPr="0077605F">
        <w:rPr>
          <w:color w:val="000000"/>
        </w:rPr>
        <w:t>',count</w:t>
      </w:r>
      <w:proofErr w:type="gramEnd"/>
      <w:r w:rsidRPr="0077605F">
        <w:rPr>
          <w:color w:val="000000"/>
        </w:rPr>
        <w:t>,t;</w:t>
      </w:r>
    </w:p>
    <w:p w14:paraId="021E805B" w14:textId="7E3AE3E5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</w:r>
      <w:r w:rsidRPr="0077605F">
        <w:rPr>
          <w:color w:val="000000"/>
        </w:rPr>
        <w:tab/>
      </w:r>
      <w:proofErr w:type="gramStart"/>
      <w:r w:rsidR="00C62B16" w:rsidRPr="0077605F">
        <w:rPr>
          <w:color w:val="000000"/>
        </w:rPr>
        <w:t>count</w:t>
      </w:r>
      <w:bookmarkStart w:id="1" w:name="_GoBack"/>
      <w:bookmarkEnd w:id="1"/>
      <w:r w:rsidR="00A60D0E">
        <w:rPr>
          <w:color w:val="000000"/>
        </w:rPr>
        <w:t>:</w:t>
      </w:r>
      <w:r w:rsidR="00C62B16" w:rsidRPr="0077605F">
        <w:rPr>
          <w:color w:val="000000"/>
        </w:rPr>
        <w:t>=</w:t>
      </w:r>
      <w:proofErr w:type="gramEnd"/>
      <w:r w:rsidRPr="0077605F">
        <w:rPr>
          <w:color w:val="000000"/>
        </w:rPr>
        <w:t>count+1;</w:t>
      </w:r>
    </w:p>
    <w:p w14:paraId="672EC17A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ab/>
        <w:t>end loop;</w:t>
      </w:r>
    </w:p>
    <w:p w14:paraId="07C15BCA" w14:textId="77777777" w:rsidR="0077605F" w:rsidRPr="0077605F" w:rsidRDefault="0077605F" w:rsidP="0077605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7605F">
        <w:rPr>
          <w:color w:val="000000"/>
        </w:rPr>
        <w:t>end bl $$;</w:t>
      </w:r>
    </w:p>
    <w:p w14:paraId="0000004D" w14:textId="77777777" w:rsidR="00BE583B" w:rsidRDefault="00BE58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4E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  <w:sz w:val="28"/>
          <w:szCs w:val="28"/>
        </w:rPr>
      </w:pPr>
      <w:proofErr w:type="gramStart"/>
      <w:r>
        <w:rPr>
          <w:b/>
          <w:color w:val="000000"/>
          <w:sz w:val="28"/>
          <w:szCs w:val="28"/>
        </w:rPr>
        <w:t>Output :</w:t>
      </w:r>
      <w:proofErr w:type="gramEnd"/>
    </w:p>
    <w:p w14:paraId="0000004F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The Term 1 of Fibonacci series is 0</w:t>
      </w:r>
    </w:p>
    <w:p w14:paraId="00000050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The Term 2 of Fibonacci series is 1</w:t>
      </w:r>
    </w:p>
    <w:p w14:paraId="00000051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The Term 3 of Fibonacci series is 1</w:t>
      </w:r>
    </w:p>
    <w:p w14:paraId="00000052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The Term 4 of Fibonacci series is 2</w:t>
      </w:r>
    </w:p>
    <w:p w14:paraId="00000053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The Term 5 of Fibonacci series is 3</w:t>
      </w:r>
    </w:p>
    <w:p w14:paraId="00000054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The Term 6 of Fibonacci series is 5</w:t>
      </w:r>
    </w:p>
    <w:p w14:paraId="00000055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The Term 7 of Fibonacci series is 8</w:t>
      </w:r>
    </w:p>
    <w:p w14:paraId="00000056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NOTICE:  The Term 8 of Fibonacci series is 13</w:t>
      </w:r>
    </w:p>
    <w:p w14:paraId="00000057" w14:textId="77777777" w:rsidR="00BE583B" w:rsidRDefault="00BE583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58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Total query runtime: 16 ms.</w:t>
      </w:r>
    </w:p>
    <w:p w14:paraId="00000059" w14:textId="77777777" w:rsidR="00BE583B" w:rsidRDefault="000D752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1 row retrieved.</w:t>
      </w:r>
    </w:p>
    <w:sectPr w:rsidR="00BE583B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2tDAwsbA0MTU3NjZX0lEKTi0uzszPAykwqgUAziql5ywAAAA="/>
  </w:docVars>
  <w:rsids>
    <w:rsidRoot w:val="00BE583B"/>
    <w:rsid w:val="00004BD4"/>
    <w:rsid w:val="000D752B"/>
    <w:rsid w:val="006637DA"/>
    <w:rsid w:val="00665FA7"/>
    <w:rsid w:val="006D2E6E"/>
    <w:rsid w:val="0077605F"/>
    <w:rsid w:val="00A60D0E"/>
    <w:rsid w:val="00BE583B"/>
    <w:rsid w:val="00C62B16"/>
    <w:rsid w:val="00D2676C"/>
    <w:rsid w:val="00EE3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DA681"/>
  <w15:docId w15:val="{D9C09618-F3F1-460E-8089-DB0608946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</TotalTime>
  <Pages>2</Pages>
  <Words>289</Words>
  <Characters>1650</Characters>
  <Application>Microsoft Office Word</Application>
  <DocSecurity>0</DocSecurity>
  <Lines>13</Lines>
  <Paragraphs>3</Paragraphs>
  <ScaleCrop>false</ScaleCrop>
  <Company/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DANT SAHAI</cp:lastModifiedBy>
  <cp:revision>11</cp:revision>
  <dcterms:created xsi:type="dcterms:W3CDTF">2019-10-24T13:40:00Z</dcterms:created>
  <dcterms:modified xsi:type="dcterms:W3CDTF">2019-11-03T13:15:00Z</dcterms:modified>
</cp:coreProperties>
</file>